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27D79" w14:textId="77777777" w:rsidR="0012775F" w:rsidRDefault="0012775F" w:rsidP="0012775F">
      <w:pPr>
        <w:spacing w:line="480" w:lineRule="auto"/>
        <w:jc w:val="center"/>
        <w:rPr>
          <w:rFonts w:ascii="Times New Roman" w:hAnsi="Times New Roman" w:cs="Times New Roman"/>
          <w:b/>
          <w:bCs/>
          <w:sz w:val="24"/>
          <w:szCs w:val="24"/>
        </w:rPr>
      </w:pPr>
    </w:p>
    <w:p w14:paraId="4BD51EA4" w14:textId="77777777" w:rsidR="0012775F" w:rsidRDefault="0012775F" w:rsidP="0012775F">
      <w:pPr>
        <w:spacing w:line="480" w:lineRule="auto"/>
        <w:jc w:val="center"/>
        <w:rPr>
          <w:rFonts w:ascii="Times New Roman" w:hAnsi="Times New Roman" w:cs="Times New Roman"/>
          <w:b/>
          <w:bCs/>
          <w:sz w:val="24"/>
          <w:szCs w:val="24"/>
        </w:rPr>
      </w:pPr>
    </w:p>
    <w:p w14:paraId="142DE3AB" w14:textId="5C4485FD" w:rsidR="00FC7012" w:rsidRPr="0012775F" w:rsidRDefault="00FC7012" w:rsidP="0012775F">
      <w:pPr>
        <w:spacing w:line="480" w:lineRule="auto"/>
        <w:jc w:val="center"/>
        <w:rPr>
          <w:rFonts w:ascii="Times New Roman" w:hAnsi="Times New Roman" w:cs="Times New Roman"/>
          <w:b/>
          <w:bCs/>
          <w:sz w:val="24"/>
          <w:szCs w:val="24"/>
        </w:rPr>
      </w:pPr>
      <w:r w:rsidRPr="0012775F">
        <w:rPr>
          <w:rFonts w:ascii="Times New Roman" w:hAnsi="Times New Roman" w:cs="Times New Roman"/>
          <w:b/>
          <w:bCs/>
          <w:sz w:val="24"/>
          <w:szCs w:val="24"/>
        </w:rPr>
        <w:t>Exploring Colleges</w:t>
      </w:r>
    </w:p>
    <w:p w14:paraId="41E87440" w14:textId="77777777" w:rsidR="00FC7012" w:rsidRDefault="00FC7012">
      <w:pPr>
        <w:rPr>
          <w:rFonts w:ascii="Times New Roman" w:hAnsi="Times New Roman" w:cs="Times New Roman"/>
          <w:sz w:val="24"/>
          <w:szCs w:val="24"/>
        </w:rPr>
      </w:pPr>
    </w:p>
    <w:p w14:paraId="2DDFBF27" w14:textId="77777777" w:rsidR="00FC7012" w:rsidRDefault="00FC7012">
      <w:pPr>
        <w:rPr>
          <w:rFonts w:ascii="Times New Roman" w:hAnsi="Times New Roman" w:cs="Times New Roman"/>
          <w:sz w:val="24"/>
          <w:szCs w:val="24"/>
        </w:rPr>
      </w:pPr>
    </w:p>
    <w:p w14:paraId="6B27D417" w14:textId="77777777" w:rsidR="00FC7012" w:rsidRDefault="00FC7012">
      <w:pPr>
        <w:rPr>
          <w:rFonts w:ascii="Times New Roman" w:hAnsi="Times New Roman" w:cs="Times New Roman"/>
          <w:sz w:val="24"/>
          <w:szCs w:val="24"/>
        </w:rPr>
      </w:pPr>
    </w:p>
    <w:p w14:paraId="1E1D9524" w14:textId="77777777" w:rsidR="00FC7012" w:rsidRDefault="00FC7012" w:rsidP="0012775F">
      <w:pPr>
        <w:jc w:val="center"/>
        <w:rPr>
          <w:rFonts w:ascii="Times New Roman" w:hAnsi="Times New Roman" w:cs="Times New Roman"/>
          <w:sz w:val="24"/>
          <w:szCs w:val="24"/>
        </w:rPr>
      </w:pPr>
      <w:r>
        <w:rPr>
          <w:rFonts w:ascii="Times New Roman" w:hAnsi="Times New Roman" w:cs="Times New Roman"/>
          <w:sz w:val="24"/>
          <w:szCs w:val="24"/>
        </w:rPr>
        <w:t>Students Name,</w:t>
      </w:r>
    </w:p>
    <w:p w14:paraId="624504EC" w14:textId="77777777" w:rsidR="00A40586" w:rsidRDefault="00A40586" w:rsidP="0012775F">
      <w:pPr>
        <w:jc w:val="center"/>
        <w:rPr>
          <w:rFonts w:ascii="Times New Roman" w:hAnsi="Times New Roman" w:cs="Times New Roman"/>
          <w:sz w:val="24"/>
          <w:szCs w:val="24"/>
        </w:rPr>
      </w:pPr>
      <w:r>
        <w:rPr>
          <w:rFonts w:ascii="Times New Roman" w:hAnsi="Times New Roman" w:cs="Times New Roman"/>
          <w:sz w:val="24"/>
          <w:szCs w:val="24"/>
        </w:rPr>
        <w:t>University,</w:t>
      </w:r>
    </w:p>
    <w:p w14:paraId="59006A38" w14:textId="77777777" w:rsidR="00A40586" w:rsidRDefault="00A40586" w:rsidP="0012775F">
      <w:pPr>
        <w:jc w:val="center"/>
        <w:rPr>
          <w:rFonts w:ascii="Times New Roman" w:hAnsi="Times New Roman" w:cs="Times New Roman"/>
          <w:sz w:val="24"/>
          <w:szCs w:val="24"/>
        </w:rPr>
      </w:pPr>
      <w:r>
        <w:rPr>
          <w:rFonts w:ascii="Times New Roman" w:hAnsi="Times New Roman" w:cs="Times New Roman"/>
          <w:sz w:val="24"/>
          <w:szCs w:val="24"/>
        </w:rPr>
        <w:t>Course,</w:t>
      </w:r>
    </w:p>
    <w:p w14:paraId="1AA9DDA6" w14:textId="77777777" w:rsidR="00A40586" w:rsidRDefault="00A40586" w:rsidP="0012775F">
      <w:pPr>
        <w:jc w:val="center"/>
        <w:rPr>
          <w:rFonts w:ascii="Times New Roman" w:hAnsi="Times New Roman" w:cs="Times New Roman"/>
          <w:sz w:val="24"/>
          <w:szCs w:val="24"/>
        </w:rPr>
      </w:pPr>
      <w:r>
        <w:rPr>
          <w:rFonts w:ascii="Times New Roman" w:hAnsi="Times New Roman" w:cs="Times New Roman"/>
          <w:sz w:val="24"/>
          <w:szCs w:val="24"/>
        </w:rPr>
        <w:t>Professor Name,</w:t>
      </w:r>
    </w:p>
    <w:p w14:paraId="7D17C6AD" w14:textId="60724C07" w:rsidR="00FC7012" w:rsidRDefault="00A40586" w:rsidP="0012775F">
      <w:pPr>
        <w:jc w:val="center"/>
        <w:rPr>
          <w:rFonts w:ascii="Times New Roman" w:hAnsi="Times New Roman" w:cs="Times New Roman"/>
          <w:sz w:val="24"/>
          <w:szCs w:val="24"/>
        </w:rPr>
      </w:pPr>
      <w:r>
        <w:rPr>
          <w:rFonts w:ascii="Times New Roman" w:hAnsi="Times New Roman" w:cs="Times New Roman"/>
          <w:sz w:val="24"/>
          <w:szCs w:val="24"/>
        </w:rPr>
        <w:t xml:space="preserve">Date. </w:t>
      </w:r>
      <w:r w:rsidR="00FC7012">
        <w:rPr>
          <w:rFonts w:ascii="Times New Roman" w:hAnsi="Times New Roman" w:cs="Times New Roman"/>
          <w:sz w:val="24"/>
          <w:szCs w:val="24"/>
        </w:rPr>
        <w:br w:type="page"/>
      </w:r>
    </w:p>
    <w:p w14:paraId="1E0F5F95" w14:textId="3A482748" w:rsidR="00FC7012" w:rsidRPr="00FC7012" w:rsidRDefault="00FC7012" w:rsidP="00C252E0">
      <w:pPr>
        <w:spacing w:line="480" w:lineRule="auto"/>
        <w:jc w:val="center"/>
        <w:rPr>
          <w:rFonts w:ascii="Times New Roman" w:hAnsi="Times New Roman" w:cs="Times New Roman"/>
          <w:sz w:val="24"/>
          <w:szCs w:val="24"/>
        </w:rPr>
      </w:pPr>
      <w:r w:rsidRPr="00FC7012">
        <w:rPr>
          <w:rFonts w:ascii="Times New Roman" w:hAnsi="Times New Roman" w:cs="Times New Roman"/>
          <w:sz w:val="24"/>
          <w:szCs w:val="24"/>
        </w:rPr>
        <w:lastRenderedPageBreak/>
        <w:t xml:space="preserve">Exploring </w:t>
      </w:r>
      <w:r>
        <w:rPr>
          <w:rFonts w:ascii="Times New Roman" w:hAnsi="Times New Roman" w:cs="Times New Roman"/>
          <w:sz w:val="24"/>
          <w:szCs w:val="24"/>
        </w:rPr>
        <w:t>C</w:t>
      </w:r>
      <w:r w:rsidRPr="00FC7012">
        <w:rPr>
          <w:rFonts w:ascii="Times New Roman" w:hAnsi="Times New Roman" w:cs="Times New Roman"/>
          <w:sz w:val="24"/>
          <w:szCs w:val="24"/>
        </w:rPr>
        <w:t>olleges</w:t>
      </w:r>
    </w:p>
    <w:p w14:paraId="4ED28F8D" w14:textId="543FB342" w:rsidR="00FC7012" w:rsidRPr="00FC7012" w:rsidRDefault="00FC7012" w:rsidP="00C252E0">
      <w:pPr>
        <w:spacing w:line="480" w:lineRule="auto"/>
        <w:ind w:firstLine="720"/>
        <w:rPr>
          <w:rFonts w:ascii="Times New Roman" w:hAnsi="Times New Roman" w:cs="Times New Roman"/>
          <w:sz w:val="24"/>
          <w:szCs w:val="24"/>
        </w:rPr>
      </w:pPr>
      <w:r w:rsidRPr="00FC7012">
        <w:rPr>
          <w:rFonts w:ascii="Times New Roman" w:hAnsi="Times New Roman" w:cs="Times New Roman"/>
          <w:sz w:val="24"/>
          <w:szCs w:val="24"/>
        </w:rPr>
        <w:t xml:space="preserve">John Young Kim has done numerous things in his career to get him to where he is now.  First, being born in South Korea and later migrated to New York has shaped his career significantly. While </w:t>
      </w:r>
      <w:r w:rsidR="009766F1" w:rsidRPr="00FC7012">
        <w:rPr>
          <w:rFonts w:ascii="Times New Roman" w:hAnsi="Times New Roman" w:cs="Times New Roman"/>
          <w:sz w:val="24"/>
          <w:szCs w:val="24"/>
        </w:rPr>
        <w:t>p</w:t>
      </w:r>
      <w:r w:rsidR="009766F1">
        <w:rPr>
          <w:rFonts w:ascii="Times New Roman" w:hAnsi="Times New Roman" w:cs="Times New Roman"/>
          <w:sz w:val="24"/>
          <w:szCs w:val="24"/>
        </w:rPr>
        <w:t>a</w:t>
      </w:r>
      <w:r w:rsidR="009766F1" w:rsidRPr="00FC7012">
        <w:rPr>
          <w:rFonts w:ascii="Times New Roman" w:hAnsi="Times New Roman" w:cs="Times New Roman"/>
          <w:sz w:val="24"/>
          <w:szCs w:val="24"/>
        </w:rPr>
        <w:t>rtaking</w:t>
      </w:r>
      <w:r w:rsidRPr="00FC7012">
        <w:rPr>
          <w:rFonts w:ascii="Times New Roman" w:hAnsi="Times New Roman" w:cs="Times New Roman"/>
          <w:sz w:val="24"/>
          <w:szCs w:val="24"/>
        </w:rPr>
        <w:t xml:space="preserve"> medicine at Harvard University, the institution nurtured some of his imperative insights in helping the poor by initiating several charity projects. Moreover, upon graduation with a degree in human biology, he depicted great interest in global health while working in the same university. He initiated numerous programs such as Multi-Drug Resistant Tuberculosis, which made health programs accessible for the poor to mitigate the fatality rates of such related diseases. He has attained tremendous achievements in his career, such as championing HIV$ AIDS treatment and being a World Health Organization advisor (Murray, 2012). Additionally, in 2012, he was appointed as the new world bank president, although with no background history in finance but the best fit for the position due to his selfless initiatives.  </w:t>
      </w:r>
    </w:p>
    <w:p w14:paraId="7ED9E571" w14:textId="357D7F97" w:rsidR="00FC7012" w:rsidRPr="00FC7012" w:rsidRDefault="00FC7012" w:rsidP="009766F1">
      <w:pPr>
        <w:spacing w:line="480" w:lineRule="auto"/>
        <w:ind w:firstLine="720"/>
        <w:rPr>
          <w:rFonts w:ascii="Times New Roman" w:hAnsi="Times New Roman" w:cs="Times New Roman"/>
          <w:sz w:val="24"/>
          <w:szCs w:val="24"/>
        </w:rPr>
      </w:pPr>
      <w:r w:rsidRPr="00FC7012">
        <w:rPr>
          <w:rFonts w:ascii="Times New Roman" w:hAnsi="Times New Roman" w:cs="Times New Roman"/>
          <w:sz w:val="24"/>
          <w:szCs w:val="24"/>
        </w:rPr>
        <w:t xml:space="preserve">Over the course, I have changed my career upon acquiring knowledge from the lessons. My prior perspective was to study a career that would enable me to secure a good-paying job with securities and other attributed benefits. However, just like </w:t>
      </w:r>
      <w:proofErr w:type="spellStart"/>
      <w:r w:rsidRPr="00FC7012">
        <w:rPr>
          <w:rFonts w:ascii="Times New Roman" w:hAnsi="Times New Roman" w:cs="Times New Roman"/>
          <w:sz w:val="24"/>
          <w:szCs w:val="24"/>
        </w:rPr>
        <w:t>Eiko</w:t>
      </w:r>
      <w:proofErr w:type="spellEnd"/>
      <w:r w:rsidRPr="00FC7012">
        <w:rPr>
          <w:rFonts w:ascii="Times New Roman" w:hAnsi="Times New Roman" w:cs="Times New Roman"/>
          <w:sz w:val="24"/>
          <w:szCs w:val="24"/>
        </w:rPr>
        <w:t xml:space="preserve"> Okura, I have undergone a self-realization process while taking the course. One of the most effective lessons I have learned from the study is following one's interests as a road map to one's career. I tend to share the same story with </w:t>
      </w:r>
      <w:proofErr w:type="spellStart"/>
      <w:r w:rsidRPr="00FC7012">
        <w:rPr>
          <w:rFonts w:ascii="Times New Roman" w:hAnsi="Times New Roman" w:cs="Times New Roman"/>
          <w:sz w:val="24"/>
          <w:szCs w:val="24"/>
        </w:rPr>
        <w:t>Eiko</w:t>
      </w:r>
      <w:proofErr w:type="spellEnd"/>
      <w:r w:rsidRPr="00FC7012">
        <w:rPr>
          <w:rFonts w:ascii="Times New Roman" w:hAnsi="Times New Roman" w:cs="Times New Roman"/>
          <w:sz w:val="24"/>
          <w:szCs w:val="24"/>
        </w:rPr>
        <w:t xml:space="preserve"> since my love for art is inherent, and unlike before, I would like to pursue it as a career (Road trip nation, n.d.). I have been enticed by the art of interior designing, where I have found myself rearranging home and making numerous modifications with time. </w:t>
      </w:r>
      <w:r w:rsidR="006B7A10">
        <w:rPr>
          <w:rFonts w:ascii="Times New Roman" w:hAnsi="Times New Roman" w:cs="Times New Roman"/>
          <w:sz w:val="24"/>
          <w:szCs w:val="24"/>
        </w:rPr>
        <w:t xml:space="preserve">Accordingly, career-wise decision, I ought </w:t>
      </w:r>
      <w:r w:rsidRPr="00FC7012">
        <w:rPr>
          <w:rFonts w:ascii="Times New Roman" w:hAnsi="Times New Roman" w:cs="Times New Roman"/>
          <w:sz w:val="24"/>
          <w:szCs w:val="24"/>
        </w:rPr>
        <w:t xml:space="preserve">to follow and pursue art majoring in interior designing. One concrete goal that I ought to take is to choose a college institution that </w:t>
      </w:r>
      <w:r w:rsidR="0016475F">
        <w:rPr>
          <w:rFonts w:ascii="Times New Roman" w:hAnsi="Times New Roman" w:cs="Times New Roman"/>
          <w:sz w:val="24"/>
          <w:szCs w:val="24"/>
        </w:rPr>
        <w:t>will</w:t>
      </w:r>
      <w:r w:rsidRPr="00FC7012">
        <w:rPr>
          <w:rFonts w:ascii="Times New Roman" w:hAnsi="Times New Roman" w:cs="Times New Roman"/>
          <w:sz w:val="24"/>
          <w:szCs w:val="24"/>
        </w:rPr>
        <w:t xml:space="preserve"> nurture my passion </w:t>
      </w:r>
      <w:r w:rsidRPr="00FC7012">
        <w:rPr>
          <w:rFonts w:ascii="Times New Roman" w:hAnsi="Times New Roman" w:cs="Times New Roman"/>
          <w:sz w:val="24"/>
          <w:szCs w:val="24"/>
        </w:rPr>
        <w:lastRenderedPageBreak/>
        <w:t xml:space="preserve">and offer quality training </w:t>
      </w:r>
      <w:r w:rsidR="0016475F">
        <w:rPr>
          <w:rFonts w:ascii="Times New Roman" w:hAnsi="Times New Roman" w:cs="Times New Roman"/>
          <w:sz w:val="24"/>
          <w:szCs w:val="24"/>
        </w:rPr>
        <w:t xml:space="preserve">with </w:t>
      </w:r>
      <w:r w:rsidRPr="00FC7012">
        <w:rPr>
          <w:rFonts w:ascii="Times New Roman" w:hAnsi="Times New Roman" w:cs="Times New Roman"/>
          <w:sz w:val="24"/>
          <w:szCs w:val="24"/>
        </w:rPr>
        <w:t xml:space="preserve">concrete support. I will hence choose an intuition that I am comfortable with and sure to acquire quality training in the career. </w:t>
      </w:r>
    </w:p>
    <w:p w14:paraId="08441C5C" w14:textId="77777777" w:rsidR="00FC7012" w:rsidRPr="00FC7012" w:rsidRDefault="00FC7012" w:rsidP="00FC7012">
      <w:pPr>
        <w:spacing w:line="480" w:lineRule="auto"/>
        <w:rPr>
          <w:rFonts w:ascii="Times New Roman" w:hAnsi="Times New Roman" w:cs="Times New Roman"/>
          <w:sz w:val="24"/>
          <w:szCs w:val="24"/>
        </w:rPr>
      </w:pPr>
    </w:p>
    <w:p w14:paraId="3800B616" w14:textId="77777777" w:rsidR="00FC7012" w:rsidRPr="00FC7012" w:rsidRDefault="00FC7012" w:rsidP="00FC7012">
      <w:pPr>
        <w:spacing w:line="480" w:lineRule="auto"/>
        <w:rPr>
          <w:rFonts w:ascii="Times New Roman" w:hAnsi="Times New Roman" w:cs="Times New Roman"/>
          <w:sz w:val="24"/>
          <w:szCs w:val="24"/>
        </w:rPr>
      </w:pPr>
    </w:p>
    <w:p w14:paraId="0E563A78" w14:textId="77777777" w:rsidR="00FC7012" w:rsidRPr="00FC7012" w:rsidRDefault="00FC7012" w:rsidP="00FC7012">
      <w:pPr>
        <w:spacing w:line="480" w:lineRule="auto"/>
        <w:rPr>
          <w:rFonts w:ascii="Times New Roman" w:hAnsi="Times New Roman" w:cs="Times New Roman"/>
          <w:sz w:val="24"/>
          <w:szCs w:val="24"/>
        </w:rPr>
      </w:pPr>
    </w:p>
    <w:p w14:paraId="66DEA91B" w14:textId="77777777" w:rsidR="00B737AD" w:rsidRDefault="00B737AD" w:rsidP="00FC7012">
      <w:pPr>
        <w:spacing w:line="480" w:lineRule="auto"/>
        <w:rPr>
          <w:rFonts w:ascii="Times New Roman" w:hAnsi="Times New Roman" w:cs="Times New Roman"/>
          <w:sz w:val="24"/>
          <w:szCs w:val="24"/>
        </w:rPr>
      </w:pPr>
    </w:p>
    <w:p w14:paraId="3581BE91" w14:textId="77777777" w:rsidR="00B737AD" w:rsidRDefault="00B737AD" w:rsidP="00FC7012">
      <w:pPr>
        <w:spacing w:line="480" w:lineRule="auto"/>
        <w:rPr>
          <w:rFonts w:ascii="Times New Roman" w:hAnsi="Times New Roman" w:cs="Times New Roman"/>
          <w:sz w:val="24"/>
          <w:szCs w:val="24"/>
        </w:rPr>
      </w:pPr>
    </w:p>
    <w:p w14:paraId="24A1C496" w14:textId="77777777" w:rsidR="00B737AD" w:rsidRDefault="00B737AD" w:rsidP="00FC7012">
      <w:pPr>
        <w:spacing w:line="480" w:lineRule="auto"/>
        <w:rPr>
          <w:rFonts w:ascii="Times New Roman" w:hAnsi="Times New Roman" w:cs="Times New Roman"/>
          <w:sz w:val="24"/>
          <w:szCs w:val="24"/>
        </w:rPr>
      </w:pPr>
    </w:p>
    <w:p w14:paraId="2082E90C" w14:textId="77777777" w:rsidR="00B737AD" w:rsidRDefault="00B737AD" w:rsidP="00FC7012">
      <w:pPr>
        <w:spacing w:line="480" w:lineRule="auto"/>
        <w:rPr>
          <w:rFonts w:ascii="Times New Roman" w:hAnsi="Times New Roman" w:cs="Times New Roman"/>
          <w:sz w:val="24"/>
          <w:szCs w:val="24"/>
        </w:rPr>
      </w:pPr>
    </w:p>
    <w:p w14:paraId="1C1E6023" w14:textId="77777777" w:rsidR="00B737AD" w:rsidRDefault="00B737AD" w:rsidP="00FC7012">
      <w:pPr>
        <w:spacing w:line="480" w:lineRule="auto"/>
        <w:rPr>
          <w:rFonts w:ascii="Times New Roman" w:hAnsi="Times New Roman" w:cs="Times New Roman"/>
          <w:sz w:val="24"/>
          <w:szCs w:val="24"/>
        </w:rPr>
      </w:pPr>
    </w:p>
    <w:p w14:paraId="3EFE8847" w14:textId="77777777" w:rsidR="00B737AD" w:rsidRDefault="00B737AD" w:rsidP="00FC7012">
      <w:pPr>
        <w:spacing w:line="480" w:lineRule="auto"/>
        <w:rPr>
          <w:rFonts w:ascii="Times New Roman" w:hAnsi="Times New Roman" w:cs="Times New Roman"/>
          <w:sz w:val="24"/>
          <w:szCs w:val="24"/>
        </w:rPr>
      </w:pPr>
    </w:p>
    <w:p w14:paraId="481D4248" w14:textId="77777777" w:rsidR="00B737AD" w:rsidRDefault="00B737AD" w:rsidP="00FC7012">
      <w:pPr>
        <w:spacing w:line="480" w:lineRule="auto"/>
        <w:rPr>
          <w:rFonts w:ascii="Times New Roman" w:hAnsi="Times New Roman" w:cs="Times New Roman"/>
          <w:sz w:val="24"/>
          <w:szCs w:val="24"/>
        </w:rPr>
      </w:pPr>
    </w:p>
    <w:p w14:paraId="6B85D31E" w14:textId="77777777" w:rsidR="00B737AD" w:rsidRDefault="00B737AD" w:rsidP="00FC7012">
      <w:pPr>
        <w:spacing w:line="480" w:lineRule="auto"/>
        <w:rPr>
          <w:rFonts w:ascii="Times New Roman" w:hAnsi="Times New Roman" w:cs="Times New Roman"/>
          <w:sz w:val="24"/>
          <w:szCs w:val="24"/>
        </w:rPr>
      </w:pPr>
    </w:p>
    <w:p w14:paraId="2C3426D1" w14:textId="77777777" w:rsidR="00B737AD" w:rsidRDefault="00B737AD" w:rsidP="00FC7012">
      <w:pPr>
        <w:spacing w:line="480" w:lineRule="auto"/>
        <w:rPr>
          <w:rFonts w:ascii="Times New Roman" w:hAnsi="Times New Roman" w:cs="Times New Roman"/>
          <w:sz w:val="24"/>
          <w:szCs w:val="24"/>
        </w:rPr>
      </w:pPr>
    </w:p>
    <w:p w14:paraId="182A3F48" w14:textId="77777777" w:rsidR="00B737AD" w:rsidRDefault="00B737AD" w:rsidP="00FC7012">
      <w:pPr>
        <w:spacing w:line="480" w:lineRule="auto"/>
        <w:rPr>
          <w:rFonts w:ascii="Times New Roman" w:hAnsi="Times New Roman" w:cs="Times New Roman"/>
          <w:sz w:val="24"/>
          <w:szCs w:val="24"/>
        </w:rPr>
      </w:pPr>
    </w:p>
    <w:p w14:paraId="1CD836C6" w14:textId="77777777" w:rsidR="00B737AD" w:rsidRDefault="00B737AD" w:rsidP="00FC7012">
      <w:pPr>
        <w:spacing w:line="480" w:lineRule="auto"/>
        <w:rPr>
          <w:rFonts w:ascii="Times New Roman" w:hAnsi="Times New Roman" w:cs="Times New Roman"/>
          <w:sz w:val="24"/>
          <w:szCs w:val="24"/>
        </w:rPr>
      </w:pPr>
    </w:p>
    <w:p w14:paraId="52F373AF" w14:textId="77777777" w:rsidR="00B737AD" w:rsidRDefault="00B737AD" w:rsidP="00FC7012">
      <w:pPr>
        <w:spacing w:line="480" w:lineRule="auto"/>
        <w:rPr>
          <w:rFonts w:ascii="Times New Roman" w:hAnsi="Times New Roman" w:cs="Times New Roman"/>
          <w:sz w:val="24"/>
          <w:szCs w:val="24"/>
        </w:rPr>
      </w:pPr>
    </w:p>
    <w:p w14:paraId="730C998F" w14:textId="77777777" w:rsidR="00B737AD" w:rsidRDefault="00B737AD" w:rsidP="00FC7012">
      <w:pPr>
        <w:spacing w:line="480" w:lineRule="auto"/>
        <w:rPr>
          <w:rFonts w:ascii="Times New Roman" w:hAnsi="Times New Roman" w:cs="Times New Roman"/>
          <w:sz w:val="24"/>
          <w:szCs w:val="24"/>
        </w:rPr>
      </w:pPr>
    </w:p>
    <w:p w14:paraId="5B5765C6" w14:textId="77777777" w:rsidR="00B737AD" w:rsidRDefault="00B737AD" w:rsidP="00FC7012">
      <w:pPr>
        <w:spacing w:line="480" w:lineRule="auto"/>
        <w:rPr>
          <w:rFonts w:ascii="Times New Roman" w:hAnsi="Times New Roman" w:cs="Times New Roman"/>
          <w:sz w:val="24"/>
          <w:szCs w:val="24"/>
        </w:rPr>
      </w:pPr>
    </w:p>
    <w:p w14:paraId="1D0DC438" w14:textId="42E84348" w:rsidR="00FC7012" w:rsidRPr="00FC7012" w:rsidRDefault="00FC7012" w:rsidP="00B737AD">
      <w:pPr>
        <w:spacing w:line="480" w:lineRule="auto"/>
        <w:jc w:val="center"/>
        <w:rPr>
          <w:rFonts w:ascii="Times New Roman" w:hAnsi="Times New Roman" w:cs="Times New Roman"/>
          <w:sz w:val="24"/>
          <w:szCs w:val="24"/>
        </w:rPr>
      </w:pPr>
      <w:r w:rsidRPr="00FC7012">
        <w:rPr>
          <w:rFonts w:ascii="Times New Roman" w:hAnsi="Times New Roman" w:cs="Times New Roman"/>
          <w:sz w:val="24"/>
          <w:szCs w:val="24"/>
        </w:rPr>
        <w:lastRenderedPageBreak/>
        <w:t>References</w:t>
      </w:r>
    </w:p>
    <w:p w14:paraId="342D5BC8" w14:textId="77777777" w:rsidR="00FC7012" w:rsidRPr="00FC7012" w:rsidRDefault="00FC7012" w:rsidP="00760C25">
      <w:pPr>
        <w:spacing w:line="480" w:lineRule="auto"/>
        <w:ind w:left="720" w:hanging="720"/>
        <w:rPr>
          <w:rFonts w:ascii="Times New Roman" w:hAnsi="Times New Roman" w:cs="Times New Roman"/>
          <w:sz w:val="24"/>
          <w:szCs w:val="24"/>
        </w:rPr>
      </w:pPr>
      <w:proofErr w:type="spellStart"/>
      <w:r w:rsidRPr="00FC7012">
        <w:rPr>
          <w:rFonts w:ascii="Times New Roman" w:hAnsi="Times New Roman" w:cs="Times New Roman"/>
          <w:sz w:val="24"/>
          <w:szCs w:val="24"/>
        </w:rPr>
        <w:t>Eiko</w:t>
      </w:r>
      <w:proofErr w:type="spellEnd"/>
      <w:r w:rsidRPr="00FC7012">
        <w:rPr>
          <w:rFonts w:ascii="Times New Roman" w:hAnsi="Times New Roman" w:cs="Times New Roman"/>
          <w:sz w:val="24"/>
          <w:szCs w:val="24"/>
        </w:rPr>
        <w:t xml:space="preserve"> Okura. Road trip nation. Retrieved from https://roadtripnation.com/leader/eiko-okura</w:t>
      </w:r>
    </w:p>
    <w:p w14:paraId="6DB2483B" w14:textId="4B26CD6A" w:rsidR="00EF2DC2" w:rsidRPr="00FC7012" w:rsidRDefault="00FC7012" w:rsidP="00760C25">
      <w:pPr>
        <w:spacing w:line="480" w:lineRule="auto"/>
        <w:ind w:left="720" w:hanging="720"/>
      </w:pPr>
      <w:r w:rsidRPr="00FC7012">
        <w:rPr>
          <w:rFonts w:ascii="Times New Roman" w:hAnsi="Times New Roman" w:cs="Times New Roman"/>
          <w:sz w:val="24"/>
          <w:szCs w:val="24"/>
        </w:rPr>
        <w:t>Murray, L. (2012). Jim Yong Kim. Britannica. Retrieved from https://www.britannica.com/biography/Jim-Yong-Kim</w:t>
      </w:r>
    </w:p>
    <w:sectPr w:rsidR="00EF2DC2" w:rsidRPr="00FC701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BCDF" w14:textId="77777777" w:rsidR="00106C53" w:rsidRDefault="00106C53" w:rsidP="00C252E0">
      <w:pPr>
        <w:spacing w:after="0" w:line="240" w:lineRule="auto"/>
      </w:pPr>
      <w:r>
        <w:separator/>
      </w:r>
    </w:p>
  </w:endnote>
  <w:endnote w:type="continuationSeparator" w:id="0">
    <w:p w14:paraId="356C1559" w14:textId="77777777" w:rsidR="00106C53" w:rsidRDefault="00106C53" w:rsidP="00C25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E0D3E" w14:textId="77777777" w:rsidR="00106C53" w:rsidRDefault="00106C53" w:rsidP="00C252E0">
      <w:pPr>
        <w:spacing w:after="0" w:line="240" w:lineRule="auto"/>
      </w:pPr>
      <w:r>
        <w:separator/>
      </w:r>
    </w:p>
  </w:footnote>
  <w:footnote w:type="continuationSeparator" w:id="0">
    <w:p w14:paraId="7728839E" w14:textId="77777777" w:rsidR="00106C53" w:rsidRDefault="00106C53" w:rsidP="00C252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052524"/>
      <w:docPartObj>
        <w:docPartGallery w:val="Page Numbers (Top of Page)"/>
        <w:docPartUnique/>
      </w:docPartObj>
    </w:sdtPr>
    <w:sdtEndPr>
      <w:rPr>
        <w:noProof/>
      </w:rPr>
    </w:sdtEndPr>
    <w:sdtContent>
      <w:p w14:paraId="6489918B" w14:textId="2AAD552A" w:rsidR="00C252E0" w:rsidRDefault="00C252E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56C651" w14:textId="77777777" w:rsidR="00C252E0" w:rsidRDefault="00C252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rU0NLW0tDQwNTJS0lEKTi0uzszPAykwrAUA4kf0jiwAAAA="/>
  </w:docVars>
  <w:rsids>
    <w:rsidRoot w:val="00862F62"/>
    <w:rsid w:val="00031B77"/>
    <w:rsid w:val="000F64E8"/>
    <w:rsid w:val="00106C53"/>
    <w:rsid w:val="00114BC0"/>
    <w:rsid w:val="0012775F"/>
    <w:rsid w:val="001336D4"/>
    <w:rsid w:val="001444EE"/>
    <w:rsid w:val="001637EB"/>
    <w:rsid w:val="0016475F"/>
    <w:rsid w:val="00184AAF"/>
    <w:rsid w:val="001D2D4F"/>
    <w:rsid w:val="00260677"/>
    <w:rsid w:val="00270C65"/>
    <w:rsid w:val="0030796B"/>
    <w:rsid w:val="0031690B"/>
    <w:rsid w:val="00440297"/>
    <w:rsid w:val="00470A6A"/>
    <w:rsid w:val="004D4FF8"/>
    <w:rsid w:val="005B6934"/>
    <w:rsid w:val="005E7B8D"/>
    <w:rsid w:val="00634CA9"/>
    <w:rsid w:val="006607F1"/>
    <w:rsid w:val="006612F7"/>
    <w:rsid w:val="006B3909"/>
    <w:rsid w:val="006B7A10"/>
    <w:rsid w:val="006F38FF"/>
    <w:rsid w:val="00760C25"/>
    <w:rsid w:val="007B22CC"/>
    <w:rsid w:val="007D1D49"/>
    <w:rsid w:val="007F242D"/>
    <w:rsid w:val="00862F62"/>
    <w:rsid w:val="008A5FF8"/>
    <w:rsid w:val="008C4FBE"/>
    <w:rsid w:val="0091203D"/>
    <w:rsid w:val="009766F1"/>
    <w:rsid w:val="00A40586"/>
    <w:rsid w:val="00AC6229"/>
    <w:rsid w:val="00AE2911"/>
    <w:rsid w:val="00AF217F"/>
    <w:rsid w:val="00B001EC"/>
    <w:rsid w:val="00B737AD"/>
    <w:rsid w:val="00B958B9"/>
    <w:rsid w:val="00C252E0"/>
    <w:rsid w:val="00C62CBD"/>
    <w:rsid w:val="00C83E4F"/>
    <w:rsid w:val="00C86C46"/>
    <w:rsid w:val="00C9402C"/>
    <w:rsid w:val="00CE00E8"/>
    <w:rsid w:val="00CE0CDF"/>
    <w:rsid w:val="00D310BB"/>
    <w:rsid w:val="00D60C6F"/>
    <w:rsid w:val="00D74D7E"/>
    <w:rsid w:val="00E031C2"/>
    <w:rsid w:val="00E9719C"/>
    <w:rsid w:val="00EB2F43"/>
    <w:rsid w:val="00EF2DC2"/>
    <w:rsid w:val="00F001E3"/>
    <w:rsid w:val="00F140B1"/>
    <w:rsid w:val="00F37EB3"/>
    <w:rsid w:val="00F73D1C"/>
    <w:rsid w:val="00FC7012"/>
    <w:rsid w:val="00FD06E5"/>
    <w:rsid w:val="00FE034D"/>
    <w:rsid w:val="00FF2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AA60"/>
  <w15:chartTrackingRefBased/>
  <w15:docId w15:val="{1FA6C0EC-344D-4051-A8B9-FCFA780C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2DC2"/>
    <w:rPr>
      <w:color w:val="0563C1" w:themeColor="hyperlink"/>
      <w:u w:val="single"/>
    </w:rPr>
  </w:style>
  <w:style w:type="character" w:styleId="UnresolvedMention">
    <w:name w:val="Unresolved Mention"/>
    <w:basedOn w:val="DefaultParagraphFont"/>
    <w:uiPriority w:val="99"/>
    <w:semiHidden/>
    <w:unhideWhenUsed/>
    <w:rsid w:val="00EF2DC2"/>
    <w:rPr>
      <w:color w:val="605E5C"/>
      <w:shd w:val="clear" w:color="auto" w:fill="E1DFDD"/>
    </w:rPr>
  </w:style>
  <w:style w:type="paragraph" w:styleId="Header">
    <w:name w:val="header"/>
    <w:basedOn w:val="Normal"/>
    <w:link w:val="HeaderChar"/>
    <w:uiPriority w:val="99"/>
    <w:unhideWhenUsed/>
    <w:rsid w:val="00C25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2E0"/>
  </w:style>
  <w:style w:type="paragraph" w:styleId="Footer">
    <w:name w:val="footer"/>
    <w:basedOn w:val="Normal"/>
    <w:link w:val="FooterChar"/>
    <w:uiPriority w:val="99"/>
    <w:unhideWhenUsed/>
    <w:rsid w:val="00C252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4</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wangi</dc:creator>
  <cp:keywords/>
  <dc:description/>
  <cp:lastModifiedBy>john mwangi</cp:lastModifiedBy>
  <cp:revision>61</cp:revision>
  <dcterms:created xsi:type="dcterms:W3CDTF">2021-04-27T22:25:00Z</dcterms:created>
  <dcterms:modified xsi:type="dcterms:W3CDTF">2021-04-27T23:41:00Z</dcterms:modified>
</cp:coreProperties>
</file>